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3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686"/>
        <w:gridCol w:w="1134"/>
        <w:gridCol w:w="1701"/>
        <w:gridCol w:w="1412"/>
      </w:tblGrid>
      <w:tr w:rsidR="00646197" w:rsidRPr="00FB7F2D" w14:paraId="2E9FE10F" w14:textId="77777777" w:rsidTr="003C7607">
        <w:trPr>
          <w:trHeight w:val="315"/>
        </w:trPr>
        <w:tc>
          <w:tcPr>
            <w:tcW w:w="7933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8D7EA" w14:textId="77777777" w:rsidR="00646197" w:rsidRPr="00FB7F2D" w:rsidRDefault="00646197" w:rsidP="0054745E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5618B2">
              <w:rPr>
                <w:rFonts w:ascii="Times New Roman" w:eastAsia="PMingLiU" w:hAnsi="Times New Roman" w:cs="Times New Roman"/>
                <w:kern w:val="0"/>
                <w:szCs w:val="24"/>
              </w:rPr>
              <w:t>Supplement</w:t>
            </w:r>
            <w:r>
              <w:rPr>
                <w:rFonts w:ascii="Times New Roman" w:eastAsia="PMingLiU" w:hAnsi="Times New Roman" w:cs="Times New Roman"/>
                <w:kern w:val="0"/>
                <w:szCs w:val="24"/>
              </w:rPr>
              <w:t>ary Table 1</w:t>
            </w:r>
            <w:r w:rsidRPr="005618B2">
              <w:rPr>
                <w:rFonts w:ascii="Times New Roman" w:eastAsia="PMingLiU" w:hAnsi="Times New Roman" w:cs="Times New Roman"/>
                <w:kern w:val="0"/>
                <w:szCs w:val="24"/>
              </w:rPr>
              <w:t>.</w:t>
            </w:r>
            <w:r w:rsidRPr="005618B2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D11A55" w:rsidRPr="0054745E">
              <w:rPr>
                <w:rFonts w:ascii="Times New Roman" w:hAnsi="Times New Roman" w:cs="Times New Roman"/>
                <w:szCs w:val="24"/>
              </w:rPr>
              <w:t xml:space="preserve">The OR for having NDs in </w:t>
            </w:r>
            <w:r w:rsidR="0054745E" w:rsidRPr="0054745E">
              <w:rPr>
                <w:rFonts w:ascii="Times New Roman" w:hAnsi="Times New Roman" w:cs="Times New Roman"/>
                <w:szCs w:val="24"/>
              </w:rPr>
              <w:t>diabetic</w:t>
            </w:r>
            <w:r w:rsidR="00D11A55" w:rsidRPr="0054745E">
              <w:rPr>
                <w:rFonts w:ascii="Times New Roman" w:hAnsi="Times New Roman" w:cs="Times New Roman"/>
                <w:szCs w:val="24"/>
              </w:rPr>
              <w:t xml:space="preserve"> individuals who used metformin</w:t>
            </w:r>
            <w:r w:rsidR="00D11A55" w:rsidRPr="00D11A55">
              <w:rPr>
                <w:rFonts w:ascii="Times New Roman" w:hAnsi="Times New Roman" w:cs="Times New Roman"/>
                <w:i/>
                <w:szCs w:val="24"/>
              </w:rPr>
              <w:t xml:space="preserve"> </w:t>
            </w:r>
          </w:p>
        </w:tc>
      </w:tr>
      <w:tr w:rsidR="00646197" w:rsidRPr="00FB7F2D" w14:paraId="422867D6" w14:textId="77777777" w:rsidTr="003C7607">
        <w:trPr>
          <w:trHeight w:val="315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9C701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　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EA440F0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0D47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95% CI)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7651AE" w14:textId="77777777" w:rsidR="00646197" w:rsidRPr="00FB7F2D" w:rsidRDefault="005E28D6" w:rsidP="005E28D6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>
              <w:rPr>
                <w:rFonts w:ascii="Times New Roman" w:eastAsia="PMingLiU" w:hAnsi="Times New Roman" w:cs="Times New Roman"/>
                <w:kern w:val="0"/>
                <w:szCs w:val="24"/>
              </w:rPr>
              <w:t>p-</w:t>
            </w:r>
            <w:r w:rsidR="00646197"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value</w:t>
            </w:r>
          </w:p>
        </w:tc>
      </w:tr>
      <w:tr w:rsidR="00646197" w:rsidRPr="00FB7F2D" w14:paraId="4A2EF5D3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23245E9A" w14:textId="77777777" w:rsidR="00646197" w:rsidRPr="00295438" w:rsidRDefault="005E28D6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295438">
              <w:rPr>
                <w:rFonts w:ascii="Times New Roman" w:eastAsia="PMingLiU" w:hAnsi="Times New Roman" w:cs="Times New Roman"/>
                <w:kern w:val="0"/>
                <w:szCs w:val="24"/>
              </w:rPr>
              <w:t>Metformin exposure</w:t>
            </w:r>
            <w:r w:rsidR="00646197" w:rsidRPr="00295438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(ref: No)</w:t>
            </w:r>
          </w:p>
        </w:tc>
        <w:tc>
          <w:tcPr>
            <w:tcW w:w="1134" w:type="dxa"/>
            <w:shd w:val="clear" w:color="auto" w:fill="auto"/>
            <w:hideMark/>
          </w:tcPr>
          <w:p w14:paraId="454DF5F6" w14:textId="77777777" w:rsidR="00646197" w:rsidRPr="00A42A3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  <w:highlight w:val="yellow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AE1CB29" w14:textId="77777777" w:rsidR="00646197" w:rsidRPr="00A42A3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  <w:highlight w:val="yellow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233BDA35" w14:textId="77777777" w:rsidR="00646197" w:rsidRPr="00A42A3D" w:rsidRDefault="00646197" w:rsidP="003C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  <w:highlight w:val="yellow"/>
              </w:rPr>
            </w:pPr>
          </w:p>
        </w:tc>
      </w:tr>
      <w:tr w:rsidR="00646197" w:rsidRPr="00295438" w14:paraId="3C4A8A73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06997FF0" w14:textId="77777777" w:rsidR="00646197" w:rsidRPr="00295438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295438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Yes</w:t>
            </w:r>
          </w:p>
        </w:tc>
        <w:tc>
          <w:tcPr>
            <w:tcW w:w="1134" w:type="dxa"/>
            <w:shd w:val="clear" w:color="auto" w:fill="auto"/>
            <w:hideMark/>
          </w:tcPr>
          <w:p w14:paraId="49CDDD53" w14:textId="77777777" w:rsidR="00646197" w:rsidRPr="00295438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295438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1.05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9B08966" w14:textId="77777777" w:rsidR="00646197" w:rsidRPr="00295438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295438">
              <w:rPr>
                <w:rFonts w:ascii="Times New Roman" w:eastAsia="PMingLiU" w:hAnsi="Times New Roman" w:cs="Times New Roman"/>
                <w:kern w:val="0"/>
                <w:szCs w:val="24"/>
              </w:rPr>
              <w:t>(0.55-2.02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0493FC81" w14:textId="77777777" w:rsidR="00646197" w:rsidRPr="00295438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295438">
              <w:rPr>
                <w:rFonts w:ascii="Times New Roman" w:eastAsia="PMingLiU" w:hAnsi="Times New Roman" w:cs="Times New Roman"/>
                <w:kern w:val="0"/>
                <w:szCs w:val="24"/>
              </w:rPr>
              <w:t>0.886</w:t>
            </w:r>
          </w:p>
        </w:tc>
      </w:tr>
      <w:tr w:rsidR="0054745E" w:rsidRPr="00FB7F2D" w14:paraId="08BEADFA" w14:textId="77777777" w:rsidTr="0054745E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</w:tcPr>
          <w:p w14:paraId="12AE305A" w14:textId="77777777" w:rsidR="0054745E" w:rsidRPr="00FB7F2D" w:rsidRDefault="00EE12AC" w:rsidP="00BC1C2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>
              <w:rPr>
                <w:rFonts w:ascii="Times New Roman" w:eastAsia="PMingLiU" w:hAnsi="Times New Roman" w:cs="Times New Roman"/>
                <w:kern w:val="0"/>
                <w:szCs w:val="24"/>
              </w:rPr>
              <w:t>R</w:t>
            </w:r>
            <w:r w:rsidR="0054745E"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s10506151 (ref: CC)</w:t>
            </w:r>
          </w:p>
        </w:tc>
        <w:tc>
          <w:tcPr>
            <w:tcW w:w="1134" w:type="dxa"/>
            <w:shd w:val="clear" w:color="auto" w:fill="auto"/>
          </w:tcPr>
          <w:p w14:paraId="3F81A69E" w14:textId="77777777" w:rsidR="0054745E" w:rsidRPr="00FB7F2D" w:rsidRDefault="0054745E" w:rsidP="00BC1C2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BE1BE88" w14:textId="77777777" w:rsidR="0054745E" w:rsidRPr="0054745E" w:rsidRDefault="0054745E" w:rsidP="00BC1C2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4E575E04" w14:textId="77777777" w:rsidR="0054745E" w:rsidRPr="0054745E" w:rsidRDefault="0054745E" w:rsidP="00BC1C2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</w:tr>
      <w:tr w:rsidR="0054745E" w:rsidRPr="00FB7F2D" w14:paraId="389D159E" w14:textId="77777777" w:rsidTr="0054745E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</w:tcPr>
          <w:p w14:paraId="1625003A" w14:textId="77777777" w:rsidR="0054745E" w:rsidRPr="00FB7F2D" w:rsidRDefault="0054745E" w:rsidP="00BC1C2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CA+AA</w:t>
            </w:r>
          </w:p>
        </w:tc>
        <w:tc>
          <w:tcPr>
            <w:tcW w:w="1134" w:type="dxa"/>
            <w:shd w:val="clear" w:color="auto" w:fill="auto"/>
          </w:tcPr>
          <w:p w14:paraId="24867196" w14:textId="77777777" w:rsidR="0054745E" w:rsidRPr="00FB7F2D" w:rsidRDefault="0054745E" w:rsidP="00BC1C2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0.42 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4C04A07" w14:textId="77777777" w:rsidR="0054745E" w:rsidRPr="00FB7F2D" w:rsidRDefault="0054745E" w:rsidP="00BC1C2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19-0.93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6FE4D3C5" w14:textId="77777777" w:rsidR="0054745E" w:rsidRPr="00FB7F2D" w:rsidRDefault="0054745E" w:rsidP="00BC1C2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033</w:t>
            </w:r>
          </w:p>
        </w:tc>
      </w:tr>
      <w:tr w:rsidR="00646197" w:rsidRPr="00FB7F2D" w14:paraId="2D07B3AF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7D531B59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Sex (ref: Female)</w:t>
            </w:r>
          </w:p>
        </w:tc>
        <w:tc>
          <w:tcPr>
            <w:tcW w:w="1134" w:type="dxa"/>
            <w:shd w:val="clear" w:color="auto" w:fill="auto"/>
            <w:hideMark/>
          </w:tcPr>
          <w:p w14:paraId="784D1413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00808B9" w14:textId="77777777" w:rsidR="00646197" w:rsidRPr="00FB7F2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0F4389BC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</w:tr>
      <w:tr w:rsidR="00646197" w:rsidRPr="00FB7F2D" w14:paraId="3682EAB1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1B8517DE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Male</w:t>
            </w:r>
          </w:p>
        </w:tc>
        <w:tc>
          <w:tcPr>
            <w:tcW w:w="1134" w:type="dxa"/>
            <w:shd w:val="clear" w:color="auto" w:fill="auto"/>
            <w:hideMark/>
          </w:tcPr>
          <w:p w14:paraId="5BF16A93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1.45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7927BD1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65-3.25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29A4E8C7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364</w:t>
            </w:r>
          </w:p>
        </w:tc>
      </w:tr>
      <w:tr w:rsidR="00646197" w:rsidRPr="00FB7F2D" w14:paraId="6EA80244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57725E51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Age </w:t>
            </w:r>
          </w:p>
        </w:tc>
        <w:tc>
          <w:tcPr>
            <w:tcW w:w="1134" w:type="dxa"/>
            <w:shd w:val="clear" w:color="auto" w:fill="auto"/>
            <w:hideMark/>
          </w:tcPr>
          <w:p w14:paraId="59993758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1.17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5ED16B7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1.09-1.25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538D4BF6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&lt;.0001</w:t>
            </w:r>
          </w:p>
        </w:tc>
      </w:tr>
      <w:tr w:rsidR="00646197" w:rsidRPr="00FB7F2D" w14:paraId="004C3437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3E6BEC1B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Education (ref: Elementary school)</w:t>
            </w:r>
          </w:p>
        </w:tc>
        <w:tc>
          <w:tcPr>
            <w:tcW w:w="1134" w:type="dxa"/>
            <w:shd w:val="clear" w:color="auto" w:fill="auto"/>
            <w:hideMark/>
          </w:tcPr>
          <w:p w14:paraId="4D4D95F5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47EC327" w14:textId="77777777" w:rsidR="00646197" w:rsidRPr="00FB7F2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7E117F43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</w:tr>
      <w:tr w:rsidR="00646197" w:rsidRPr="00FB7F2D" w14:paraId="207EEE76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067BD3A9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Junior </w:t>
            </w:r>
            <w:r>
              <w:rPr>
                <w:rFonts w:ascii="Times New Roman" w:eastAsia="PMingLiU" w:hAnsi="Times New Roman" w:cs="Times New Roman"/>
                <w:kern w:val="0"/>
                <w:szCs w:val="24"/>
              </w:rPr>
              <w:t>&amp;</w:t>
            </w:r>
            <w:r w:rsidR="005E28D6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Senior High S</w:t>
            </w: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chool</w:t>
            </w:r>
          </w:p>
        </w:tc>
        <w:tc>
          <w:tcPr>
            <w:tcW w:w="1134" w:type="dxa"/>
            <w:shd w:val="clear" w:color="auto" w:fill="auto"/>
            <w:hideMark/>
          </w:tcPr>
          <w:p w14:paraId="5773BE48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0.70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E57A7BD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32-1.56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53CAA73F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386</w:t>
            </w:r>
          </w:p>
        </w:tc>
      </w:tr>
      <w:tr w:rsidR="00646197" w:rsidRPr="00FB7F2D" w14:paraId="7F06B046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408EDEC9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University </w:t>
            </w:r>
            <w:r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&amp; </w:t>
            </w: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above</w:t>
            </w:r>
          </w:p>
        </w:tc>
        <w:tc>
          <w:tcPr>
            <w:tcW w:w="1134" w:type="dxa"/>
            <w:shd w:val="clear" w:color="auto" w:fill="auto"/>
            <w:hideMark/>
          </w:tcPr>
          <w:p w14:paraId="4405AE85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0.47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904F491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19-1.15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3E2726C2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098</w:t>
            </w:r>
          </w:p>
        </w:tc>
      </w:tr>
      <w:tr w:rsidR="00646197" w:rsidRPr="00FB7F2D" w14:paraId="35F0E888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3EA5586D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Smok</w:t>
            </w:r>
            <w:r>
              <w:rPr>
                <w:rFonts w:ascii="Times New Roman" w:eastAsia="PMingLiU" w:hAnsi="Times New Roman" w:cs="Times New Roman"/>
                <w:kern w:val="0"/>
                <w:szCs w:val="24"/>
              </w:rPr>
              <w:t>ing</w:t>
            </w: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(ref: No)</w:t>
            </w:r>
          </w:p>
        </w:tc>
        <w:tc>
          <w:tcPr>
            <w:tcW w:w="1134" w:type="dxa"/>
            <w:shd w:val="clear" w:color="auto" w:fill="auto"/>
            <w:hideMark/>
          </w:tcPr>
          <w:p w14:paraId="683E361F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5AF2C03" w14:textId="77777777" w:rsidR="00646197" w:rsidRPr="00FB7F2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1C384662" w14:textId="77777777" w:rsidR="00646197" w:rsidRPr="00FB7F2D" w:rsidRDefault="00646197" w:rsidP="003C7607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646197" w:rsidRPr="00FB7F2D" w14:paraId="3804D605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76157575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Yes</w:t>
            </w:r>
          </w:p>
        </w:tc>
        <w:tc>
          <w:tcPr>
            <w:tcW w:w="1134" w:type="dxa"/>
            <w:shd w:val="clear" w:color="auto" w:fill="auto"/>
            <w:hideMark/>
          </w:tcPr>
          <w:p w14:paraId="3047F15B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1.33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03009B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58-3.05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353B1E44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502</w:t>
            </w:r>
          </w:p>
        </w:tc>
      </w:tr>
      <w:tr w:rsidR="00646197" w:rsidRPr="00FB7F2D" w14:paraId="06A634D0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2C9343F3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Alcohol drink (ref: No)</w:t>
            </w:r>
          </w:p>
        </w:tc>
        <w:tc>
          <w:tcPr>
            <w:tcW w:w="1134" w:type="dxa"/>
            <w:shd w:val="clear" w:color="auto" w:fill="auto"/>
            <w:hideMark/>
          </w:tcPr>
          <w:p w14:paraId="28A29BB8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13C9E8A" w14:textId="77777777" w:rsidR="00646197" w:rsidRPr="00FB7F2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0D9ACC8F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</w:tr>
      <w:tr w:rsidR="00646197" w:rsidRPr="00FB7F2D" w14:paraId="7AF763BF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3144CAA5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Yes</w:t>
            </w:r>
          </w:p>
        </w:tc>
        <w:tc>
          <w:tcPr>
            <w:tcW w:w="1134" w:type="dxa"/>
            <w:shd w:val="clear" w:color="auto" w:fill="auto"/>
            <w:hideMark/>
          </w:tcPr>
          <w:p w14:paraId="371EEB2E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0.52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8310DA1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15-1.83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4CE4A76A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310</w:t>
            </w:r>
          </w:p>
        </w:tc>
      </w:tr>
      <w:tr w:rsidR="00646197" w:rsidRPr="00FB7F2D" w14:paraId="1D7C7D30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7FBA9935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Physical activity (ref: No)</w:t>
            </w:r>
          </w:p>
        </w:tc>
        <w:tc>
          <w:tcPr>
            <w:tcW w:w="1134" w:type="dxa"/>
            <w:shd w:val="clear" w:color="auto" w:fill="auto"/>
            <w:hideMark/>
          </w:tcPr>
          <w:p w14:paraId="34948C27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1D17E6C" w14:textId="77777777" w:rsidR="00646197" w:rsidRPr="00FB7F2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1CEBCF4D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</w:tr>
      <w:tr w:rsidR="00646197" w:rsidRPr="00FB7F2D" w14:paraId="4136F191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4BDB6777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Yes</w:t>
            </w:r>
          </w:p>
        </w:tc>
        <w:tc>
          <w:tcPr>
            <w:tcW w:w="1134" w:type="dxa"/>
            <w:shd w:val="clear" w:color="auto" w:fill="auto"/>
            <w:hideMark/>
          </w:tcPr>
          <w:p w14:paraId="3B1D0F95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0.62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4EB8851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32-1.20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3AD96650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156</w:t>
            </w:r>
          </w:p>
        </w:tc>
      </w:tr>
      <w:tr w:rsidR="00646197" w:rsidRPr="00FB7F2D" w14:paraId="715881D4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73DE0DBB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BMI </w:t>
            </w:r>
          </w:p>
        </w:tc>
        <w:tc>
          <w:tcPr>
            <w:tcW w:w="1134" w:type="dxa"/>
            <w:shd w:val="clear" w:color="auto" w:fill="auto"/>
            <w:hideMark/>
          </w:tcPr>
          <w:p w14:paraId="28C1B8C5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0.95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ADA1E88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86-1.05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0CD20D65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304</w:t>
            </w:r>
          </w:p>
        </w:tc>
      </w:tr>
      <w:tr w:rsidR="00646197" w:rsidRPr="00FB7F2D" w14:paraId="26E1F882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6B798D50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Hypertension (ref: No)</w:t>
            </w:r>
          </w:p>
        </w:tc>
        <w:tc>
          <w:tcPr>
            <w:tcW w:w="1134" w:type="dxa"/>
            <w:shd w:val="clear" w:color="auto" w:fill="auto"/>
            <w:hideMark/>
          </w:tcPr>
          <w:p w14:paraId="312F1419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622DB6B" w14:textId="77777777" w:rsidR="00646197" w:rsidRPr="00FB7F2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32489DFE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</w:tr>
      <w:tr w:rsidR="00646197" w:rsidRPr="00FB7F2D" w14:paraId="428C241E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460767E5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Yes</w:t>
            </w:r>
          </w:p>
        </w:tc>
        <w:tc>
          <w:tcPr>
            <w:tcW w:w="1134" w:type="dxa"/>
            <w:shd w:val="clear" w:color="auto" w:fill="auto"/>
            <w:hideMark/>
          </w:tcPr>
          <w:p w14:paraId="25299FC6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1.18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8E331C4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57-2.43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4EF906F1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652</w:t>
            </w:r>
          </w:p>
        </w:tc>
      </w:tr>
      <w:tr w:rsidR="00646197" w:rsidRPr="00FB7F2D" w14:paraId="63BD912C" w14:textId="77777777" w:rsidTr="003C7607">
        <w:trPr>
          <w:trHeight w:val="315"/>
        </w:trPr>
        <w:tc>
          <w:tcPr>
            <w:tcW w:w="3686" w:type="dxa"/>
            <w:shd w:val="clear" w:color="auto" w:fill="auto"/>
            <w:noWrap/>
            <w:vAlign w:val="center"/>
            <w:hideMark/>
          </w:tcPr>
          <w:p w14:paraId="15526134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Hyperlipidemia (ref: No)</w:t>
            </w:r>
          </w:p>
        </w:tc>
        <w:tc>
          <w:tcPr>
            <w:tcW w:w="1134" w:type="dxa"/>
            <w:shd w:val="clear" w:color="auto" w:fill="auto"/>
            <w:hideMark/>
          </w:tcPr>
          <w:p w14:paraId="1467B440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97AC31B" w14:textId="77777777" w:rsidR="00646197" w:rsidRPr="00FB7F2D" w:rsidRDefault="00646197" w:rsidP="003C7607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259BC411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</w:p>
        </w:tc>
      </w:tr>
      <w:tr w:rsidR="00646197" w:rsidRPr="00FB7F2D" w14:paraId="32DA0DA4" w14:textId="77777777" w:rsidTr="003C7607">
        <w:trPr>
          <w:trHeight w:val="315"/>
        </w:trPr>
        <w:tc>
          <w:tcPr>
            <w:tcW w:w="36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72C62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  Ye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8EE9EEA" w14:textId="77777777" w:rsidR="00646197" w:rsidRPr="00FB7F2D" w:rsidRDefault="00646197" w:rsidP="003C7607">
            <w:pPr>
              <w:widowControl/>
              <w:jc w:val="right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 xml:space="preserve">0.73 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365D5" w14:textId="77777777" w:rsidR="00646197" w:rsidRPr="00FB7F2D" w:rsidRDefault="00646197" w:rsidP="003C7607">
            <w:pPr>
              <w:widowControl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(0.34-1.58)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76424A" w14:textId="77777777" w:rsidR="00646197" w:rsidRPr="00FB7F2D" w:rsidRDefault="00646197" w:rsidP="003C7607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FB7F2D">
              <w:rPr>
                <w:rFonts w:ascii="Times New Roman" w:eastAsia="PMingLiU" w:hAnsi="Times New Roman" w:cs="Times New Roman"/>
                <w:kern w:val="0"/>
                <w:szCs w:val="24"/>
              </w:rPr>
              <w:t>0.428</w:t>
            </w:r>
          </w:p>
        </w:tc>
      </w:tr>
    </w:tbl>
    <w:p w14:paraId="724A10AF" w14:textId="77777777" w:rsidR="00646197" w:rsidRPr="00FB7F2D" w:rsidRDefault="00646197" w:rsidP="00646197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bbreviation: OR = odds ratio, CI = 95% confidence interval</w:t>
      </w:r>
    </w:p>
    <w:p w14:paraId="1E6F0E0D" w14:textId="77777777" w:rsidR="00082B49" w:rsidRDefault="00082B49"/>
    <w:sectPr w:rsidR="00082B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LM0NDSyNDYzsTRV0lEKTi0uzszPAykwrAUAYGaWuiwAAAA="/>
  </w:docVars>
  <w:rsids>
    <w:rsidRoot w:val="00646197"/>
    <w:rsid w:val="000250FB"/>
    <w:rsid w:val="00065744"/>
    <w:rsid w:val="00082B49"/>
    <w:rsid w:val="00295438"/>
    <w:rsid w:val="0041151C"/>
    <w:rsid w:val="0054745E"/>
    <w:rsid w:val="005E28D6"/>
    <w:rsid w:val="00646197"/>
    <w:rsid w:val="007E6035"/>
    <w:rsid w:val="00A42A3D"/>
    <w:rsid w:val="00D11A55"/>
    <w:rsid w:val="00EE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1B8E3"/>
  <w15:chartTrackingRefBased/>
  <w15:docId w15:val="{D36D9AB2-6732-47E4-A76C-92CAD8C4E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197"/>
    <w:pPr>
      <w:widowControl w:val="0"/>
      <w:spacing w:after="0" w:line="240" w:lineRule="auto"/>
    </w:pPr>
    <w:rPr>
      <w:rFonts w:eastAsiaTheme="minorEastAsia"/>
      <w:kern w:val="2"/>
      <w:sz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Lee, Boon</cp:lastModifiedBy>
  <cp:revision>2</cp:revision>
  <dcterms:created xsi:type="dcterms:W3CDTF">2021-06-30T01:13:00Z</dcterms:created>
  <dcterms:modified xsi:type="dcterms:W3CDTF">2021-06-30T01:13:00Z</dcterms:modified>
</cp:coreProperties>
</file>